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INTO THE WOODS #EU5416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416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Cinnamic aldehyde, Vertenex, Vertofix, 1-(1,2,3,4,5,6,7,8-Octahydro-2,3,8,8-tetramethyl-2-naphthalenyl)ethanone, Triplal (Vertocitr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tene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paraId="15AF5E6F" w14:textId="5180E34A">
            <w:pPr>
              <w:pStyle w:val="SDSTableTextNormal"/>
              <w:rPr>
                <w:noProof w:val="0"/>
              </w:rPr>
            </w:pPr>
            <w:r w:rsidR="00066C34">
              <w:rPr>
                <w:noProof/>
              </w:rPr>
              <w:t>0.22 – 0.439</w:t>
            </w:r>
          </w:p>
        </w:tc>
        <w:tc>
          <w:tcPr>
            <w:tcW w:w="3118" w:type="dxa"/>
          </w:tcPr>
          <w:p w:rsidR="00827634" w:rsidRPr="00E158AE" w:rsidP="009B0F88" w14:paraId="03C690C9"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215 – 0.43</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09 – 0.178</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ofi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388-5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02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651-28</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Sens. 1B,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43-00-4</w:t>
            </w:r>
          </w:p>
        </w:tc>
        <w:tc>
          <w:tcPr>
            <w:tcW w:w="1134" w:type="dxa"/>
          </w:tcPr>
          <w:p w:rsidR="00827634" w:rsidRPr="00E158AE" w:rsidP="009B0F88" w14:textId="5180E34A">
            <w:pPr>
              <w:pStyle w:val="SDSTableTextNormal"/>
              <w:rPr>
                <w:noProof w:val="0"/>
              </w:rPr>
            </w:pPr>
            <w:r w:rsidR="00066C34">
              <w:rPr>
                <w:noProof/>
              </w:rPr>
              <w:t>0.05 – 0.1022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25 – 0.050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108495 – 0.019890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ofix (32388-55-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INTO THE WOODS #EU5416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ofix (32388-55-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INTO THE WOODS #EU5416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ofix (32388-55-9)</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3920 dimensionless (organ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6 – 5.9</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exyl cinnamic aldehyde ; Cinnamic aldehyde ; Vertenex ; Vertofix ; 1-(1,2,3,4,5,6,7,8-Octahydro-2,3,8,8-tetramethyl-2-naphthalenyl)ethanone ; Triplal (Verto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INTO THE WOODS #EU54167F 5% in DPG ; Hexyl cinnamic aldehyde ; Cinnamic aldehyde ; Alcohol C-10 ; Vertofix ; 1-(1,2,3,4,5,6,7,8-Octahydro-2,3,8,8-tetramethyl-2-naphthalenyl)ethanone ; Triplal (Verto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ldehyde C-6 ; Camphor</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Major Accidents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Major Accidents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Cinnamic aldehyde, Vertenex, Vertofix, 1-(1,2,3,4,5,6,7,8-Octahydro-2,3,8,8-tetramethyl-2-naphthalenyl)ethanone, Triplal (Vertocitr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INTO THE WOODS #EU54167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INTO THE WOODS #EU54167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1396D03-C0F2-4861-9DE1-440AF0ED2602}"/>
</file>

<file path=customXml/itemProps3.xml><?xml version="1.0" encoding="utf-8"?>
<ds:datastoreItem xmlns:ds="http://schemas.openxmlformats.org/officeDocument/2006/customXml" ds:itemID="{752E477D-052C-48A2-A843-14E500EB2721}"/>
</file>

<file path=customXml/itemProps4.xml><?xml version="1.0" encoding="utf-8"?>
<ds:datastoreItem xmlns:ds="http://schemas.openxmlformats.org/officeDocument/2006/customXml" ds:itemID="{D2000486-FC3F-4D88-AEC9-C26F1BAF2AA1}"/>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